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B6D45" w:rsidRDefault="002E11F5" w:rsidP="002E11F5">
      <w:pPr>
        <w:pStyle w:val="ListParagraph"/>
        <w:numPr>
          <w:ilvl w:val="0"/>
          <w:numId w:val="1"/>
        </w:numPr>
      </w:pPr>
      <w:r>
        <w:t>Things that went well.</w:t>
      </w:r>
    </w:p>
    <w:p w:rsidR="002E11F5" w:rsidRDefault="00476CFA" w:rsidP="002E11F5">
      <w:pPr>
        <w:pStyle w:val="ListParagraph"/>
        <w:numPr>
          <w:ilvl w:val="0"/>
          <w:numId w:val="3"/>
        </w:numPr>
      </w:pPr>
      <w:proofErr w:type="gramStart"/>
      <w:r>
        <w:t>I  think</w:t>
      </w:r>
      <w:proofErr w:type="gramEnd"/>
      <w:r>
        <w:t xml:space="preserve"> the wedge </w:t>
      </w:r>
      <w:proofErr w:type="spellStart"/>
      <w:r>
        <w:t>relises</w:t>
      </w:r>
      <w:proofErr w:type="spellEnd"/>
      <w:r>
        <w:t xml:space="preserve"> went pretty well although we had problems with it I think it ended up pretty good, not all the cereal slid down the slope but the majority made it through.</w:t>
      </w:r>
    </w:p>
    <w:p w:rsidR="002E11F5" w:rsidRDefault="002E11F5" w:rsidP="002E11F5">
      <w:pPr>
        <w:pStyle w:val="ListParagraph"/>
        <w:numPr>
          <w:ilvl w:val="0"/>
          <w:numId w:val="1"/>
        </w:numPr>
      </w:pPr>
      <w:r>
        <w:t>Problems that occurred along the process.</w:t>
      </w:r>
    </w:p>
    <w:p w:rsidR="002E11F5" w:rsidRDefault="002E11F5" w:rsidP="002E11F5">
      <w:pPr>
        <w:pStyle w:val="ListParagraph"/>
        <w:numPr>
          <w:ilvl w:val="0"/>
          <w:numId w:val="3"/>
        </w:numPr>
      </w:pPr>
      <w:r>
        <w:t xml:space="preserve">There were a lot of problems that went wrong with the Rude Goldberg machine for one thing there were some issues with the size of the cardboard that made up the 3D shape, another thing that went wrong is when we </w:t>
      </w:r>
      <w:r w:rsidR="00C43113">
        <w:t>didn’t</w:t>
      </w:r>
      <w:r>
        <w:t xml:space="preserve"> think about how the wedge was going to work we made a hole for the wedge to stay in </w:t>
      </w:r>
      <w:r w:rsidR="00C43113">
        <w:t>but we soon realised that if we remove the wedge all the cereal would fall out, so in order to avoid that we made the string pull downwards in to a support bit to catch it, we then made a hole that for the string to pull out of</w:t>
      </w:r>
      <w:r w:rsidR="00476CFA">
        <w:t>.</w:t>
      </w:r>
      <w:r w:rsidR="00C43113">
        <w:t xml:space="preserve"> </w:t>
      </w:r>
      <w:r w:rsidR="00476CFA">
        <w:t xml:space="preserve">The last major problem was the golf ball would roll on to the other platform. </w:t>
      </w:r>
    </w:p>
    <w:p w:rsidR="002E11F5" w:rsidRDefault="002E11F5" w:rsidP="002E11F5">
      <w:pPr>
        <w:pStyle w:val="ListParagraph"/>
        <w:numPr>
          <w:ilvl w:val="0"/>
          <w:numId w:val="1"/>
        </w:numPr>
      </w:pPr>
      <w:r>
        <w:t xml:space="preserve">Things that I would do differently.  </w:t>
      </w:r>
    </w:p>
    <w:p w:rsidR="002E11F5" w:rsidRDefault="00476CFA" w:rsidP="002E11F5">
      <w:pPr>
        <w:pStyle w:val="ListParagraph"/>
        <w:numPr>
          <w:ilvl w:val="0"/>
          <w:numId w:val="3"/>
        </w:numPr>
      </w:pPr>
      <w:r>
        <w:t>I would think about the plan more thoroughly and think about all the problems we might come across and how to solve them easily.</w:t>
      </w:r>
    </w:p>
    <w:p w:rsidR="002E11F5" w:rsidRDefault="002E11F5" w:rsidP="002E11F5">
      <w:pPr>
        <w:pStyle w:val="ListParagraph"/>
        <w:numPr>
          <w:ilvl w:val="0"/>
          <w:numId w:val="1"/>
        </w:numPr>
      </w:pPr>
      <w:r>
        <w:t xml:space="preserve"> Testing results.</w:t>
      </w:r>
    </w:p>
    <w:p w:rsidR="002E11F5" w:rsidRDefault="00476CFA" w:rsidP="002E11F5">
      <w:pPr>
        <w:pStyle w:val="ListParagraph"/>
        <w:numPr>
          <w:ilvl w:val="0"/>
          <w:numId w:val="2"/>
        </w:numPr>
      </w:pPr>
      <w:r>
        <w:t>The test didn’t go too good the golf ball would fall on to the other slope and kind of mess things up.</w:t>
      </w:r>
      <w:bookmarkStart w:id="0" w:name="_GoBack"/>
      <w:bookmarkEnd w:id="0"/>
    </w:p>
    <w:sectPr w:rsidR="002E11F5">
      <w:head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73569" w:rsidRDefault="00473569" w:rsidP="002E11F5">
      <w:pPr>
        <w:spacing w:after="0" w:line="240" w:lineRule="auto"/>
      </w:pPr>
      <w:r>
        <w:separator/>
      </w:r>
    </w:p>
  </w:endnote>
  <w:endnote w:type="continuationSeparator" w:id="0">
    <w:p w:rsidR="00473569" w:rsidRDefault="00473569" w:rsidP="002E11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73569" w:rsidRDefault="00473569" w:rsidP="002E11F5">
      <w:pPr>
        <w:spacing w:after="0" w:line="240" w:lineRule="auto"/>
      </w:pPr>
      <w:r>
        <w:separator/>
      </w:r>
    </w:p>
  </w:footnote>
  <w:footnote w:type="continuationSeparator" w:id="0">
    <w:p w:rsidR="00473569" w:rsidRDefault="00473569" w:rsidP="002E11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11F5" w:rsidRPr="002E11F5" w:rsidRDefault="002E11F5" w:rsidP="002E11F5">
    <w:pPr>
      <w:pStyle w:val="Header"/>
      <w:jc w:val="center"/>
      <w:rPr>
        <w:b/>
      </w:rPr>
    </w:pPr>
    <w:r>
      <w:rPr>
        <w:b/>
      </w:rPr>
      <w:t>Rude Goldberg machine refle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C80F4A"/>
    <w:multiLevelType w:val="hybridMultilevel"/>
    <w:tmpl w:val="5F5A847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 w15:restartNumberingAfterBreak="0">
    <w:nsid w:val="36FD4A19"/>
    <w:multiLevelType w:val="hybridMultilevel"/>
    <w:tmpl w:val="B6AED77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46DB05C4"/>
    <w:multiLevelType w:val="hybridMultilevel"/>
    <w:tmpl w:val="EF16CB4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zNDEzNTCxNDAxMjBT0lEKTi0uzszPAykwrAUAmlrp/CwAAAA="/>
  </w:docVars>
  <w:rsids>
    <w:rsidRoot w:val="002E11F5"/>
    <w:rsid w:val="0015749D"/>
    <w:rsid w:val="001B6D45"/>
    <w:rsid w:val="002E11F5"/>
    <w:rsid w:val="00473569"/>
    <w:rsid w:val="00476CFA"/>
    <w:rsid w:val="00BC35FB"/>
    <w:rsid w:val="00C4311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5DEF4B"/>
  <w15:chartTrackingRefBased/>
  <w15:docId w15:val="{FF109A14-3157-4CF4-B746-BA5B28673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11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11F5"/>
  </w:style>
  <w:style w:type="paragraph" w:styleId="Footer">
    <w:name w:val="footer"/>
    <w:basedOn w:val="Normal"/>
    <w:link w:val="FooterChar"/>
    <w:uiPriority w:val="99"/>
    <w:unhideWhenUsed/>
    <w:rsid w:val="002E11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11F5"/>
  </w:style>
  <w:style w:type="paragraph" w:styleId="ListParagraph">
    <w:name w:val="List Paragraph"/>
    <w:basedOn w:val="Normal"/>
    <w:uiPriority w:val="34"/>
    <w:qFormat/>
    <w:rsid w:val="002E11F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6</TotalTime>
  <Pages>1</Pages>
  <Words>171</Words>
  <Characters>97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my Lin</dc:creator>
  <cp:keywords/>
  <dc:description/>
  <cp:lastModifiedBy>Tommy Lin</cp:lastModifiedBy>
  <cp:revision>1</cp:revision>
  <dcterms:created xsi:type="dcterms:W3CDTF">2020-02-19T19:37:00Z</dcterms:created>
  <dcterms:modified xsi:type="dcterms:W3CDTF">2020-02-20T04:33:00Z</dcterms:modified>
</cp:coreProperties>
</file>